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148A1B" w14:textId="77777777" w:rsidR="00C20FB8" w:rsidRDefault="00C20FB8" w:rsidP="00C20FB8">
      <w:pPr>
        <w:pStyle w:val="Heading2"/>
      </w:pPr>
      <w:r>
        <w:t>Interview Questions</w:t>
      </w:r>
    </w:p>
    <w:p w14:paraId="66148A1C" w14:textId="77777777" w:rsidR="00C20FB8" w:rsidRDefault="00C20FB8" w:rsidP="00C20FB8"/>
    <w:p w14:paraId="66148A1D" w14:textId="77777777" w:rsidR="00AC5686" w:rsidRDefault="00C20FB8" w:rsidP="00941337">
      <w:r>
        <w:rPr>
          <w:b/>
        </w:rPr>
        <w:t xml:space="preserve">When you think of a good leader (famous person, friend, parent, teacher etc.) who comes to mind? </w:t>
      </w:r>
    </w:p>
    <w:p w14:paraId="66148A1E" w14:textId="77777777" w:rsidR="00AC5686" w:rsidRPr="00AC5686" w:rsidRDefault="00EB7068" w:rsidP="00C20FB8">
      <w:r>
        <w:t xml:space="preserve">He thinks of famous CEOs like Steve Jobs probably because of his major. Steve Jobs is a good leader </w:t>
      </w:r>
      <w:bookmarkStart w:id="0" w:name="_GoBack"/>
      <w:bookmarkEnd w:id="0"/>
      <w:r>
        <w:t xml:space="preserve">because he can organize </w:t>
      </w:r>
      <w:proofErr w:type="gramStart"/>
      <w:r>
        <w:t>all of</w:t>
      </w:r>
      <w:proofErr w:type="gramEnd"/>
      <w:r>
        <w:t xml:space="preserve"> the departments in his company. Leaders </w:t>
      </w:r>
      <w:proofErr w:type="gramStart"/>
      <w:r>
        <w:t>have to</w:t>
      </w:r>
      <w:proofErr w:type="gramEnd"/>
      <w:r>
        <w:t xml:space="preserve"> know what’s going on in his company.  He </w:t>
      </w:r>
      <w:proofErr w:type="gramStart"/>
      <w:r>
        <w:t>has to</w:t>
      </w:r>
      <w:proofErr w:type="gramEnd"/>
      <w:r>
        <w:t xml:space="preserve"> know everything that is occurring within the company.  He can make good things happen for his company.  </w:t>
      </w:r>
      <w:r w:rsidR="00AC5686">
        <w:tab/>
      </w:r>
    </w:p>
    <w:p w14:paraId="66148A1F" w14:textId="77777777" w:rsidR="00C20FB8" w:rsidRDefault="00C20FB8" w:rsidP="00C20FB8">
      <w:pPr>
        <w:rPr>
          <w:b/>
        </w:rPr>
      </w:pPr>
      <w:r>
        <w:rPr>
          <w:b/>
        </w:rPr>
        <w:t xml:space="preserve">Do you think of language teachers as leaders? </w:t>
      </w:r>
    </w:p>
    <w:p w14:paraId="66148A20" w14:textId="77777777" w:rsidR="00AC2417" w:rsidRDefault="00C20FB8" w:rsidP="00C20FB8">
      <w:pPr>
        <w:pStyle w:val="ListParagraph"/>
        <w:numPr>
          <w:ilvl w:val="0"/>
          <w:numId w:val="3"/>
        </w:numPr>
        <w:rPr>
          <w:b/>
        </w:rPr>
      </w:pPr>
      <w:r>
        <w:rPr>
          <w:b/>
        </w:rPr>
        <w:t>If yes, in what ways?</w:t>
      </w:r>
      <w:r w:rsidR="00AC5686">
        <w:rPr>
          <w:b/>
        </w:rPr>
        <w:t xml:space="preserve"> </w:t>
      </w:r>
    </w:p>
    <w:p w14:paraId="66148A21" w14:textId="77777777" w:rsidR="00EB7068" w:rsidRDefault="00EB7068" w:rsidP="00EB7068">
      <w:r>
        <w:t xml:space="preserve">He doesn’t think so because in his opinion, language teachers just teach students.  He thinks leaders </w:t>
      </w:r>
      <w:proofErr w:type="gramStart"/>
      <w:r>
        <w:t>have to</w:t>
      </w:r>
      <w:proofErr w:type="gramEnd"/>
      <w:r>
        <w:t xml:space="preserve"> be fluent, they must listen to their followers or employees.  Teachers always teach knowledge to students.  It is one direction teacher to students.  Leaders have </w:t>
      </w:r>
      <w:proofErr w:type="gramStart"/>
      <w:r>
        <w:t>2 way</w:t>
      </w:r>
      <w:proofErr w:type="gramEnd"/>
      <w:r>
        <w:t xml:space="preserve"> communication.  </w:t>
      </w:r>
    </w:p>
    <w:p w14:paraId="66148A22" w14:textId="77777777" w:rsidR="00EB7068" w:rsidRDefault="00EB7068" w:rsidP="00EB7068"/>
    <w:p w14:paraId="66148A23" w14:textId="77777777" w:rsidR="00AC2417" w:rsidRPr="00EB7068" w:rsidRDefault="00EB7068" w:rsidP="00EB7068">
      <w:r>
        <w:t xml:space="preserve">Language teachers can be good leaders if they have </w:t>
      </w:r>
      <w:proofErr w:type="gramStart"/>
      <w:r>
        <w:t>really good</w:t>
      </w:r>
      <w:proofErr w:type="gramEnd"/>
      <w:r>
        <w:t xml:space="preserve"> communication and they sincerely listen and understand to students’ opinions.  </w:t>
      </w:r>
    </w:p>
    <w:p w14:paraId="66148A24" w14:textId="77777777" w:rsidR="00C20FB8" w:rsidRDefault="00C20FB8" w:rsidP="00C20FB8">
      <w:pPr>
        <w:rPr>
          <w:b/>
        </w:rPr>
      </w:pPr>
      <w:r>
        <w:rPr>
          <w:b/>
        </w:rPr>
        <w:t>Can you tell me about a language teacher who you felt was a good leader?</w:t>
      </w:r>
    </w:p>
    <w:p w14:paraId="66148A25" w14:textId="77777777" w:rsidR="00EB7068" w:rsidRDefault="00EB7068" w:rsidP="00C20FB8">
      <w:r>
        <w:t xml:space="preserve">When he was preparing for </w:t>
      </w:r>
      <w:r w:rsidR="004A7466">
        <w:t>internship in the US.  He met a</w:t>
      </w:r>
      <w:r>
        <w:t xml:space="preserve"> native speaking teacher in a private lesson study.  He was from New Zealand.  He was good because at that time Jake was not confident at speaking English and but the teacher knew is English level and taught his at his level.  He taught him words and sentences that helped him.  He met him for 3 months and during that time he could feel that he was improving because at </w:t>
      </w:r>
      <w:proofErr w:type="gramStart"/>
      <w:r>
        <w:t>first</w:t>
      </w:r>
      <w:proofErr w:type="gramEnd"/>
      <w:r>
        <w:t xml:space="preserve"> he hesitated to speak in English but after one or two weeks he gained confidence.  His teacher praised him constantly. You are doing great.  If Jake had any questions his teacher answered him sincerely.  His teacher really cared about his questions and situations.  He felt the teacher was really interested in him. Empathetic. He felt like a friend.  Good rapport. </w:t>
      </w:r>
    </w:p>
    <w:p w14:paraId="66148A26" w14:textId="77777777" w:rsidR="00EB7068" w:rsidRDefault="00EB7068" w:rsidP="00C20FB8"/>
    <w:p w14:paraId="66148A27" w14:textId="77777777" w:rsidR="00EB7068" w:rsidRDefault="00EB7068" w:rsidP="00C20FB8">
      <w:r>
        <w:t xml:space="preserve">Some other teachers usually do one way teaching.  Always speak, follow, repeat after me.  He felt not excited or interested in this method.  </w:t>
      </w:r>
    </w:p>
    <w:p w14:paraId="66148A28" w14:textId="77777777" w:rsidR="00EB7068" w:rsidRDefault="00EB7068" w:rsidP="00C20FB8">
      <w:r>
        <w:t>The native speaking teacher always started teaching with a simple conversation, ex. How have you been? Have you seen any movies lately?</w:t>
      </w:r>
    </w:p>
    <w:p w14:paraId="66148A29" w14:textId="77777777" w:rsidR="00EB7068" w:rsidRDefault="00EB7068" w:rsidP="00C20FB8">
      <w:r>
        <w:t xml:space="preserve">Usually one teacher has many students so learners cannot have a chance to talk to the teacher. (classroom management/ interaction). He felt that it would not be possible to personalize the learning process and individual interaction in large classes. </w:t>
      </w:r>
    </w:p>
    <w:p w14:paraId="66148A2A" w14:textId="77777777" w:rsidR="00EB7068" w:rsidRPr="00EB7068" w:rsidRDefault="00EB7068" w:rsidP="00C20FB8"/>
    <w:p w14:paraId="66148A2B" w14:textId="77777777" w:rsidR="00C20FB8" w:rsidRDefault="00C20FB8" w:rsidP="00C20FB8">
      <w:pPr>
        <w:pStyle w:val="ListParagraph"/>
        <w:numPr>
          <w:ilvl w:val="0"/>
          <w:numId w:val="1"/>
        </w:numPr>
        <w:rPr>
          <w:b/>
        </w:rPr>
      </w:pPr>
      <w:r>
        <w:rPr>
          <w:b/>
        </w:rPr>
        <w:t>What made them a good leader?</w:t>
      </w:r>
      <w:r w:rsidR="00AC2417">
        <w:rPr>
          <w:b/>
        </w:rPr>
        <w:t xml:space="preserve"> </w:t>
      </w:r>
    </w:p>
    <w:p w14:paraId="66148A2C" w14:textId="77777777" w:rsidR="00C20FB8" w:rsidRPr="00AC2417" w:rsidRDefault="00C20FB8" w:rsidP="00C20FB8">
      <w:pPr>
        <w:pStyle w:val="ListParagraph"/>
        <w:numPr>
          <w:ilvl w:val="0"/>
          <w:numId w:val="1"/>
        </w:numPr>
      </w:pPr>
      <w:r>
        <w:rPr>
          <w:b/>
        </w:rPr>
        <w:t xml:space="preserve">Personal traits: </w:t>
      </w:r>
      <w:r w:rsidR="0005591C">
        <w:t xml:space="preserve">friendly, like a friend, </w:t>
      </w:r>
    </w:p>
    <w:p w14:paraId="66148A2D" w14:textId="77777777" w:rsidR="00C20FB8" w:rsidRDefault="00C20FB8" w:rsidP="00C20FB8">
      <w:pPr>
        <w:pStyle w:val="ListParagraph"/>
        <w:numPr>
          <w:ilvl w:val="0"/>
          <w:numId w:val="1"/>
        </w:numPr>
        <w:rPr>
          <w:b/>
        </w:rPr>
      </w:pPr>
      <w:r>
        <w:rPr>
          <w:b/>
        </w:rPr>
        <w:t xml:space="preserve">Teaching traits: </w:t>
      </w:r>
      <w:r w:rsidR="0005591C">
        <w:t xml:space="preserve">Didn’t teach the book, varied methods, explained common phrases used in the US.  Went beyond the book.  He found good materials to improve Jakes speaking.  Prepared additional materials. Jake was familiar with textbook teaching like TOEIC etc.  which is </w:t>
      </w:r>
      <w:proofErr w:type="gramStart"/>
      <w:r w:rsidR="0005591C">
        <w:t>really boring</w:t>
      </w:r>
      <w:proofErr w:type="gramEnd"/>
      <w:r w:rsidR="0005591C">
        <w:t xml:space="preserve">. The materials that the teacher found were fresh and new.  Non-textbook language.  </w:t>
      </w:r>
      <w:r w:rsidR="00476CBF">
        <w:t xml:space="preserve">At </w:t>
      </w:r>
      <w:proofErr w:type="gramStart"/>
      <w:r w:rsidR="00476CBF">
        <w:t>first</w:t>
      </w:r>
      <w:proofErr w:type="gramEnd"/>
      <w:r w:rsidR="00476CBF">
        <w:t xml:space="preserve"> he asked Jake what he wanted to learn.  He catered to the needs of Jake.  He kept asking every week and asked for feedback weekly.  He always received Jakes feedback and listened to it and changed.  </w:t>
      </w:r>
      <w:r w:rsidR="00476CBF" w:rsidRPr="00476CBF">
        <w:rPr>
          <w:color w:val="FF0000"/>
        </w:rPr>
        <w:t xml:space="preserve">Flexible, learner-centered, client-centered. </w:t>
      </w:r>
    </w:p>
    <w:p w14:paraId="66148A2E" w14:textId="77777777" w:rsidR="00C20FB8" w:rsidRDefault="00C20FB8" w:rsidP="00C20FB8">
      <w:pPr>
        <w:pStyle w:val="ListParagraph"/>
        <w:numPr>
          <w:ilvl w:val="0"/>
          <w:numId w:val="1"/>
        </w:numPr>
        <w:rPr>
          <w:b/>
        </w:rPr>
      </w:pPr>
      <w:r>
        <w:rPr>
          <w:b/>
        </w:rPr>
        <w:t>Other: describe</w:t>
      </w:r>
    </w:p>
    <w:p w14:paraId="66148A2F" w14:textId="77777777" w:rsidR="00C20FB8" w:rsidRDefault="00C20FB8" w:rsidP="00C20FB8">
      <w:pPr>
        <w:rPr>
          <w:b/>
        </w:rPr>
      </w:pPr>
      <w:r>
        <w:rPr>
          <w:b/>
        </w:rPr>
        <w:t xml:space="preserve">Do you think they had an impact on you?  </w:t>
      </w:r>
    </w:p>
    <w:p w14:paraId="66148A30" w14:textId="77777777" w:rsidR="00C20FB8" w:rsidRDefault="00C20FB8" w:rsidP="00C20FB8">
      <w:pPr>
        <w:pStyle w:val="ListParagraph"/>
        <w:numPr>
          <w:ilvl w:val="0"/>
          <w:numId w:val="2"/>
        </w:numPr>
        <w:rPr>
          <w:b/>
        </w:rPr>
      </w:pPr>
      <w:r w:rsidRPr="007D2728">
        <w:rPr>
          <w:b/>
        </w:rPr>
        <w:t>If yes, How so? In what way(s)?</w:t>
      </w:r>
      <w:r w:rsidR="00476CBF">
        <w:rPr>
          <w:b/>
        </w:rPr>
        <w:t xml:space="preserve"> </w:t>
      </w:r>
      <w:r w:rsidR="00476CBF">
        <w:t xml:space="preserve">Built his confidence, He made him interested in learning English, He hung out with Jake as a friend.  He changed Jakes mind, Jake did not go to any </w:t>
      </w:r>
      <w:proofErr w:type="spellStart"/>
      <w:r w:rsidR="00476CBF">
        <w:t>Toeic</w:t>
      </w:r>
      <w:proofErr w:type="spellEnd"/>
      <w:r w:rsidR="00476CBF">
        <w:t xml:space="preserve"> or </w:t>
      </w:r>
      <w:proofErr w:type="spellStart"/>
      <w:r w:rsidR="00476CBF">
        <w:t>Toefl</w:t>
      </w:r>
      <w:proofErr w:type="spellEnd"/>
      <w:r w:rsidR="00476CBF">
        <w:t xml:space="preserve"> academy because he didn’t want to go with a lot of students and read pages and translate.  Jake could learn English in a different way with the native teacher and feels that he could learn other languages in the same way.  It was a simple and interesting way to learn English. </w:t>
      </w:r>
    </w:p>
    <w:p w14:paraId="66148A31" w14:textId="77777777" w:rsidR="00C20FB8" w:rsidRDefault="00C20FB8" w:rsidP="00C20FB8">
      <w:pPr>
        <w:pStyle w:val="ListParagraph"/>
        <w:numPr>
          <w:ilvl w:val="0"/>
          <w:numId w:val="2"/>
        </w:numPr>
        <w:rPr>
          <w:b/>
        </w:rPr>
      </w:pPr>
      <w:r>
        <w:rPr>
          <w:b/>
        </w:rPr>
        <w:t>If no, why not?</w:t>
      </w:r>
    </w:p>
    <w:p w14:paraId="66148A32" w14:textId="77777777" w:rsidR="00C20FB8" w:rsidRDefault="00C20FB8" w:rsidP="00AC2417">
      <w:pPr>
        <w:pStyle w:val="ListParagraph"/>
        <w:ind w:left="1080"/>
        <w:rPr>
          <w:b/>
        </w:rPr>
      </w:pPr>
    </w:p>
    <w:p w14:paraId="66148A33" w14:textId="77777777" w:rsidR="00C20FB8" w:rsidRPr="005D6D44" w:rsidRDefault="00C20FB8" w:rsidP="00C20FB8">
      <w:pPr>
        <w:rPr>
          <w:b/>
          <w:lang w:val="en-CA"/>
        </w:rPr>
      </w:pPr>
      <w:r w:rsidRPr="005D6D44">
        <w:rPr>
          <w:b/>
          <w:lang w:val="en-CA"/>
        </w:rPr>
        <w:t>Can you think of a specific lesson where you really felt a teacher showed good leadership</w:t>
      </w:r>
      <w:r>
        <w:rPr>
          <w:b/>
          <w:lang w:val="en-CA"/>
        </w:rPr>
        <w:t xml:space="preserve">? Or </w:t>
      </w:r>
      <w:r w:rsidRPr="005D6D44">
        <w:rPr>
          <w:b/>
          <w:lang w:val="en-CA"/>
        </w:rPr>
        <w:t>hypothetically; what could a teacher do during a lesson that would impress you in terms of leadership.</w:t>
      </w:r>
    </w:p>
    <w:p w14:paraId="66148A34" w14:textId="77777777" w:rsidR="00C20FB8" w:rsidRDefault="005D1C92" w:rsidP="00C20FB8">
      <w:pPr>
        <w:rPr>
          <w:lang w:val="en-CA"/>
        </w:rPr>
      </w:pPr>
      <w:r>
        <w:rPr>
          <w:lang w:val="en-CA"/>
        </w:rPr>
        <w:t xml:space="preserve">2 sessions, one was a discussion and the other was discussing the different meanings of words like idioms and phrasal verbs.  He liked these sessions the most because he didn’t know what these things meant before.  </w:t>
      </w:r>
    </w:p>
    <w:p w14:paraId="66148A35" w14:textId="77777777" w:rsidR="005D1C92" w:rsidRPr="005D1C92" w:rsidRDefault="005D1C92" w:rsidP="00C20FB8">
      <w:pPr>
        <w:rPr>
          <w:lang w:val="en-CA"/>
        </w:rPr>
      </w:pPr>
      <w:r>
        <w:rPr>
          <w:lang w:val="en-CA"/>
        </w:rPr>
        <w:t xml:space="preserve">If he thinks of high- school a Korean female teacher always told students to read and memorize 100 words a day.  Just Vocab, no sentences, no story.  If students didn’t memorize the words they were given homework is they missed 20 words they had to write 10x the number they missed.  This did not stick to his memory.  He felt it was a waste of time.  She just said memorize, she felt words were the most important thing in English.  Students did this in class in 20 minutes and the teacher then gave a test.  Every day she made a test.  If they had to memorize 200 </w:t>
      </w:r>
      <w:proofErr w:type="gramStart"/>
      <w:r>
        <w:rPr>
          <w:lang w:val="en-CA"/>
        </w:rPr>
        <w:t>words</w:t>
      </w:r>
      <w:proofErr w:type="gramEnd"/>
      <w:r>
        <w:rPr>
          <w:lang w:val="en-CA"/>
        </w:rPr>
        <w:t xml:space="preserve"> the test would have 40 words but anyways the learners had to memorize all the words.  She was an older teacher.  </w:t>
      </w:r>
    </w:p>
    <w:p w14:paraId="66148A36" w14:textId="77777777" w:rsidR="00C20FB8" w:rsidRPr="005D6D44" w:rsidRDefault="00C20FB8" w:rsidP="00C20FB8">
      <w:pPr>
        <w:rPr>
          <w:b/>
          <w:lang w:val="en-CA"/>
        </w:rPr>
      </w:pPr>
      <w:r w:rsidRPr="005D6D44">
        <w:rPr>
          <w:b/>
          <w:lang w:val="en-CA"/>
        </w:rPr>
        <w:t>What advice would you give to language teachers to help them be better leaders in the classroom - especially for new teachers?</w:t>
      </w:r>
    </w:p>
    <w:p w14:paraId="66148A37" w14:textId="77777777" w:rsidR="00C20FB8" w:rsidRDefault="00C20FB8" w:rsidP="00C20FB8">
      <w:pPr>
        <w:rPr>
          <w:b/>
        </w:rPr>
      </w:pPr>
    </w:p>
    <w:p w14:paraId="66148A38" w14:textId="77777777" w:rsidR="005D1C92" w:rsidRDefault="005D1C92" w:rsidP="00C20FB8">
      <w:pPr>
        <w:rPr>
          <w:color w:val="373E4D"/>
        </w:rPr>
      </w:pPr>
      <w:r>
        <w:rPr>
          <w:color w:val="373E4D"/>
        </w:rPr>
        <w:lastRenderedPageBreak/>
        <w:t xml:space="preserve">Language teachers should know what students want to learn. </w:t>
      </w:r>
      <w:r w:rsidR="00EC1BE2">
        <w:rPr>
          <w:color w:val="373E4D"/>
        </w:rPr>
        <w:t xml:space="preserve">They should ask students what they want to learn.  If they want to </w:t>
      </w:r>
      <w:proofErr w:type="gramStart"/>
      <w:r w:rsidR="00EC1BE2">
        <w:rPr>
          <w:color w:val="373E4D"/>
        </w:rPr>
        <w:t>play</w:t>
      </w:r>
      <w:proofErr w:type="gramEnd"/>
      <w:r w:rsidR="00EC1BE2">
        <w:rPr>
          <w:color w:val="373E4D"/>
        </w:rPr>
        <w:t xml:space="preserve"> then the teacher has to persuade students if you learn this it will be really interesting and help your English.  They </w:t>
      </w:r>
      <w:proofErr w:type="gramStart"/>
      <w:r w:rsidR="00EC1BE2">
        <w:rPr>
          <w:color w:val="373E4D"/>
        </w:rPr>
        <w:t>have to</w:t>
      </w:r>
      <w:proofErr w:type="gramEnd"/>
      <w:r w:rsidR="00EC1BE2">
        <w:rPr>
          <w:color w:val="373E4D"/>
        </w:rPr>
        <w:t xml:space="preserve"> interact with students a lot and know their needs.  Teachers </w:t>
      </w:r>
      <w:proofErr w:type="gramStart"/>
      <w:r w:rsidR="00EC1BE2">
        <w:rPr>
          <w:color w:val="373E4D"/>
        </w:rPr>
        <w:t>have to</w:t>
      </w:r>
      <w:proofErr w:type="gramEnd"/>
      <w:r w:rsidR="00EC1BE2">
        <w:rPr>
          <w:color w:val="373E4D"/>
        </w:rPr>
        <w:t xml:space="preserve"> make students believe language teachers well.  Students </w:t>
      </w:r>
      <w:proofErr w:type="gramStart"/>
      <w:r w:rsidR="00EC1BE2">
        <w:rPr>
          <w:color w:val="373E4D"/>
        </w:rPr>
        <w:t>have to</w:t>
      </w:r>
      <w:proofErr w:type="gramEnd"/>
      <w:r w:rsidR="00EC1BE2">
        <w:rPr>
          <w:color w:val="373E4D"/>
        </w:rPr>
        <w:t xml:space="preserve"> have confidence about their language teachers.  My teacher is </w:t>
      </w:r>
      <w:proofErr w:type="gramStart"/>
      <w:r w:rsidR="00EC1BE2">
        <w:rPr>
          <w:color w:val="373E4D"/>
        </w:rPr>
        <w:t>really good</w:t>
      </w:r>
      <w:proofErr w:type="gramEnd"/>
      <w:r w:rsidR="00EC1BE2">
        <w:rPr>
          <w:color w:val="373E4D"/>
        </w:rPr>
        <w:t xml:space="preserve"> at teaching English.  Communication is the most important factor to build the relationship between teacher and students. The teacher should learn the students’ needs first and what they want to learn or improve.  Then they can think about the best way to teach, mixing play and methods.  Students will then have pleasure learning from their teachers. </w:t>
      </w:r>
    </w:p>
    <w:p w14:paraId="66148A39" w14:textId="77777777" w:rsidR="00EC1BE2" w:rsidRDefault="00EC1BE2" w:rsidP="00C20FB8">
      <w:pPr>
        <w:rPr>
          <w:color w:val="373E4D"/>
        </w:rPr>
      </w:pPr>
    </w:p>
    <w:p w14:paraId="66148A3A" w14:textId="77777777" w:rsidR="00EC1BE2" w:rsidRDefault="00EC1BE2" w:rsidP="00C20FB8">
      <w:pPr>
        <w:rPr>
          <w:color w:val="373E4D"/>
        </w:rPr>
      </w:pPr>
      <w:r>
        <w:rPr>
          <w:color w:val="373E4D"/>
        </w:rPr>
        <w:t>Teacher can build learners confidence by correcting students in a positive way.  Not saying you are wrong.  Instead more comforting words.  Don’t use any don’t sentences rather make suggestions.</w:t>
      </w:r>
    </w:p>
    <w:p w14:paraId="66148A3B" w14:textId="77777777" w:rsidR="00EC1BE2" w:rsidRDefault="00EC1BE2" w:rsidP="00C20FB8">
      <w:pPr>
        <w:rPr>
          <w:color w:val="373E4D"/>
        </w:rPr>
      </w:pPr>
    </w:p>
    <w:p w14:paraId="66148A3C" w14:textId="77777777" w:rsidR="00C20FB8" w:rsidRPr="007D2728" w:rsidRDefault="00C20FB8" w:rsidP="00C20FB8">
      <w:pPr>
        <w:rPr>
          <w:b/>
        </w:rPr>
      </w:pPr>
      <w:r>
        <w:rPr>
          <w:b/>
        </w:rPr>
        <w:t>Is there anything else you would like to share or that you would like me to know?</w:t>
      </w:r>
    </w:p>
    <w:p w14:paraId="66148A3D" w14:textId="77777777" w:rsidR="004A77D4" w:rsidRDefault="004A77D4"/>
    <w:sectPr w:rsidR="004A77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52700"/>
    <w:multiLevelType w:val="hybridMultilevel"/>
    <w:tmpl w:val="DC7E54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54D090C"/>
    <w:multiLevelType w:val="hybridMultilevel"/>
    <w:tmpl w:val="A4BC69F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618F6C41"/>
    <w:multiLevelType w:val="hybridMultilevel"/>
    <w:tmpl w:val="543265F8"/>
    <w:lvl w:ilvl="0" w:tplc="348EB3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0AD7A53"/>
    <w:multiLevelType w:val="hybridMultilevel"/>
    <w:tmpl w:val="01F206DA"/>
    <w:lvl w:ilvl="0" w:tplc="F2ECE1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4E30AAA"/>
    <w:multiLevelType w:val="hybridMultilevel"/>
    <w:tmpl w:val="5E4E5048"/>
    <w:lvl w:ilvl="0" w:tplc="DDF45E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NDAwMjE1NjI0NDdS0lEKTi0uzszPAykwrAUAdX7xzSwAAAA="/>
  </w:docVars>
  <w:rsids>
    <w:rsidRoot w:val="00C20FB8"/>
    <w:rsid w:val="000034FB"/>
    <w:rsid w:val="0005591C"/>
    <w:rsid w:val="002F1AF0"/>
    <w:rsid w:val="00476CBF"/>
    <w:rsid w:val="004A7466"/>
    <w:rsid w:val="004A77D4"/>
    <w:rsid w:val="005D1C92"/>
    <w:rsid w:val="0076725B"/>
    <w:rsid w:val="00831749"/>
    <w:rsid w:val="00941337"/>
    <w:rsid w:val="0096051A"/>
    <w:rsid w:val="00AC2417"/>
    <w:rsid w:val="00AC5686"/>
    <w:rsid w:val="00C20FB8"/>
    <w:rsid w:val="00EB7068"/>
    <w:rsid w:val="00EC1BE2"/>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48A1B"/>
  <w15:chartTrackingRefBased/>
  <w15:docId w15:val="{77329F22-C057-4802-8F8C-3D900E7E7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0FB8"/>
    <w:pPr>
      <w:spacing w:after="200" w:line="276" w:lineRule="auto"/>
    </w:pPr>
    <w:rPr>
      <w:lang w:val="en-US"/>
    </w:rPr>
  </w:style>
  <w:style w:type="paragraph" w:styleId="Heading2">
    <w:name w:val="heading 2"/>
    <w:basedOn w:val="Normal"/>
    <w:next w:val="Normal"/>
    <w:link w:val="Heading2Char"/>
    <w:uiPriority w:val="9"/>
    <w:unhideWhenUsed/>
    <w:qFormat/>
    <w:rsid w:val="00C20FB8"/>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0FB8"/>
    <w:rPr>
      <w:rFonts w:ascii="Arial" w:eastAsiaTheme="majorEastAsia" w:hAnsi="Arial" w:cstheme="majorBidi"/>
      <w:b/>
      <w:bCs/>
      <w:sz w:val="24"/>
      <w:szCs w:val="26"/>
      <w:lang w:val="en-US"/>
    </w:rPr>
  </w:style>
  <w:style w:type="paragraph" w:styleId="ListParagraph">
    <w:name w:val="List Paragraph"/>
    <w:basedOn w:val="Normal"/>
    <w:uiPriority w:val="34"/>
    <w:qFormat/>
    <w:rsid w:val="00C20F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Whitehead, George E.K. (Prof.)</cp:lastModifiedBy>
  <cp:revision>2</cp:revision>
  <dcterms:created xsi:type="dcterms:W3CDTF">2017-07-20T07:43:00Z</dcterms:created>
  <dcterms:modified xsi:type="dcterms:W3CDTF">2017-07-20T07:43:00Z</dcterms:modified>
</cp:coreProperties>
</file>